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236E" w:rsidRPr="00106029" w:rsidRDefault="0024236E" w:rsidP="00106029">
      <w:pPr>
        <w:pStyle w:val="BodyText"/>
        <w:spacing w:line="360" w:lineRule="auto"/>
        <w:jc w:val="center"/>
      </w:pPr>
    </w:p>
    <w:p w:rsidR="0024236E" w:rsidRPr="00106029" w:rsidRDefault="0024236E" w:rsidP="00106029">
      <w:pPr>
        <w:pStyle w:val="BodyText"/>
        <w:spacing w:before="11" w:line="360" w:lineRule="auto"/>
        <w:jc w:val="center"/>
      </w:pPr>
    </w:p>
    <w:p w:rsidR="0024236E" w:rsidRPr="00106029" w:rsidRDefault="007E50E4" w:rsidP="001E443D">
      <w:pPr>
        <w:pStyle w:val="BodyText"/>
        <w:spacing w:before="90" w:line="360" w:lineRule="auto"/>
        <w:ind w:left="3218" w:right="3214"/>
        <w:jc w:val="center"/>
      </w:pPr>
      <w:r w:rsidRPr="00106029">
        <w:t>INTERNAL ASSIGNMENT SET-I</w:t>
      </w:r>
    </w:p>
    <w:p w:rsidR="0024236E" w:rsidRPr="00106029" w:rsidRDefault="0024236E" w:rsidP="00106029">
      <w:pPr>
        <w:pStyle w:val="BodyText"/>
        <w:spacing w:before="1" w:after="1" w:line="360" w:lineRule="auto"/>
        <w:jc w:val="center"/>
      </w:pPr>
    </w:p>
    <w:p w:rsidR="00963DBC" w:rsidRPr="00106029" w:rsidRDefault="00963DBC" w:rsidP="00106029">
      <w:pPr>
        <w:pStyle w:val="BodyText"/>
        <w:spacing w:before="5" w:line="360" w:lineRule="auto"/>
        <w:jc w:val="center"/>
      </w:pPr>
      <w:r w:rsidRPr="00106029">
        <w:t>SESSION</w:t>
      </w:r>
      <w:r w:rsidRPr="00106029">
        <w:tab/>
        <w:t>FEB/MAR 2021</w:t>
      </w:r>
    </w:p>
    <w:p w:rsidR="00963DBC" w:rsidRPr="00106029" w:rsidRDefault="00963DBC" w:rsidP="00106029">
      <w:pPr>
        <w:pStyle w:val="BodyText"/>
        <w:spacing w:before="5" w:line="360" w:lineRule="auto"/>
        <w:jc w:val="center"/>
      </w:pPr>
      <w:r w:rsidRPr="00106029">
        <w:t>PROGRAMME</w:t>
      </w:r>
      <w:r w:rsidRPr="00106029">
        <w:tab/>
        <w:t>MASTER OF BUSINESS ADMINISTRATION (MBA)</w:t>
      </w:r>
    </w:p>
    <w:p w:rsidR="00963DBC" w:rsidRPr="00106029" w:rsidRDefault="00963DBC" w:rsidP="00106029">
      <w:pPr>
        <w:pStyle w:val="BodyText"/>
        <w:spacing w:before="5" w:line="360" w:lineRule="auto"/>
        <w:jc w:val="center"/>
      </w:pPr>
      <w:r w:rsidRPr="00106029">
        <w:t>SEMESTER</w:t>
      </w:r>
      <w:r w:rsidRPr="00106029">
        <w:tab/>
        <w:t>I</w:t>
      </w:r>
    </w:p>
    <w:p w:rsidR="00963DBC" w:rsidRPr="00106029" w:rsidRDefault="00963DBC" w:rsidP="00106029">
      <w:pPr>
        <w:pStyle w:val="BodyText"/>
        <w:spacing w:before="5" w:line="360" w:lineRule="auto"/>
        <w:jc w:val="center"/>
      </w:pPr>
      <w:r w:rsidRPr="00106029">
        <w:t>COURSE CODE &amp; NAME</w:t>
      </w:r>
      <w:r w:rsidRPr="00106029">
        <w:tab/>
        <w:t>DMBA103-STATISTICS FOR MANAGEMENT</w:t>
      </w:r>
    </w:p>
    <w:p w:rsidR="00963DBC" w:rsidRPr="00106029" w:rsidRDefault="00963DBC" w:rsidP="00106029">
      <w:pPr>
        <w:pStyle w:val="BodyText"/>
        <w:spacing w:before="5" w:line="360" w:lineRule="auto"/>
        <w:jc w:val="center"/>
      </w:pPr>
      <w:r w:rsidRPr="00106029">
        <w:t>CREDITS</w:t>
      </w:r>
      <w:r w:rsidRPr="00106029">
        <w:tab/>
        <w:t>4</w:t>
      </w:r>
    </w:p>
    <w:p w:rsidR="00963DBC" w:rsidRPr="00106029" w:rsidRDefault="00963DBC" w:rsidP="00106029">
      <w:pPr>
        <w:pStyle w:val="BodyText"/>
        <w:spacing w:before="5" w:line="360" w:lineRule="auto"/>
        <w:jc w:val="center"/>
      </w:pPr>
      <w:r w:rsidRPr="00106029">
        <w:t>NUMBER OF ASSIGNMENTS,</w:t>
      </w:r>
    </w:p>
    <w:p w:rsidR="00963DBC" w:rsidRPr="00106029" w:rsidRDefault="00963DBC" w:rsidP="00106029">
      <w:pPr>
        <w:pStyle w:val="BodyText"/>
        <w:spacing w:before="5" w:line="360" w:lineRule="auto"/>
        <w:jc w:val="center"/>
      </w:pPr>
      <w:r w:rsidRPr="00106029">
        <w:t>CREDITS &amp; MARKS</w:t>
      </w:r>
      <w:r w:rsidRPr="00106029">
        <w:tab/>
        <w:t>02</w:t>
      </w:r>
    </w:p>
    <w:p w:rsidR="0024236E" w:rsidRPr="00106029" w:rsidRDefault="00963DBC" w:rsidP="00106029">
      <w:pPr>
        <w:pStyle w:val="BodyText"/>
        <w:spacing w:before="5" w:line="360" w:lineRule="auto"/>
        <w:jc w:val="center"/>
      </w:pPr>
      <w:r w:rsidRPr="00106029">
        <w:t>4 Credits, 30 Marks each</w:t>
      </w:r>
    </w:p>
    <w:p w:rsidR="00832786" w:rsidRPr="00106029" w:rsidRDefault="00832786" w:rsidP="00106029">
      <w:pPr>
        <w:spacing w:line="360" w:lineRule="auto"/>
        <w:jc w:val="both"/>
        <w:rPr>
          <w:sz w:val="24"/>
          <w:szCs w:val="24"/>
        </w:rPr>
      </w:pPr>
    </w:p>
    <w:p w:rsidR="00832786" w:rsidRPr="00106029" w:rsidRDefault="00832786" w:rsidP="00106029">
      <w:pPr>
        <w:spacing w:line="360" w:lineRule="auto"/>
        <w:jc w:val="both"/>
        <w:rPr>
          <w:sz w:val="24"/>
          <w:szCs w:val="24"/>
        </w:rPr>
      </w:pPr>
    </w:p>
    <w:p w:rsidR="00832786" w:rsidRPr="00106029" w:rsidRDefault="00832786" w:rsidP="00106029">
      <w:pPr>
        <w:spacing w:before="240" w:line="360" w:lineRule="auto"/>
        <w:jc w:val="both"/>
        <w:rPr>
          <w:b/>
          <w:bCs/>
          <w:sz w:val="24"/>
          <w:szCs w:val="24"/>
        </w:rPr>
      </w:pPr>
      <w:r w:rsidRPr="00106029">
        <w:rPr>
          <w:b/>
          <w:bCs/>
          <w:sz w:val="24"/>
          <w:szCs w:val="24"/>
        </w:rPr>
        <w:t>Question 1 Define statistics. Explain different characteristics of statistics.</w:t>
      </w:r>
    </w:p>
    <w:p w:rsidR="00832786" w:rsidRPr="00106029" w:rsidRDefault="00832786" w:rsidP="00106029">
      <w:pPr>
        <w:spacing w:before="240" w:line="360" w:lineRule="auto"/>
        <w:jc w:val="both"/>
        <w:rPr>
          <w:b/>
          <w:bCs/>
          <w:sz w:val="24"/>
          <w:szCs w:val="24"/>
        </w:rPr>
      </w:pPr>
      <w:r w:rsidRPr="00106029">
        <w:rPr>
          <w:b/>
          <w:bCs/>
          <w:sz w:val="24"/>
          <w:szCs w:val="24"/>
        </w:rPr>
        <w:t>Answer -</w:t>
      </w:r>
      <w:r w:rsidR="00363DA6" w:rsidRPr="00106029">
        <w:rPr>
          <w:b/>
          <w:bCs/>
          <w:sz w:val="24"/>
          <w:szCs w:val="24"/>
        </w:rPr>
        <w:t xml:space="preserve"> Definition of Statistics</w:t>
      </w:r>
    </w:p>
    <w:p w:rsidR="00363DA6" w:rsidRPr="00106029" w:rsidRDefault="00363DA6" w:rsidP="00106029">
      <w:pPr>
        <w:spacing w:before="240" w:line="360" w:lineRule="auto"/>
        <w:jc w:val="both"/>
        <w:rPr>
          <w:sz w:val="24"/>
          <w:szCs w:val="24"/>
        </w:rPr>
      </w:pPr>
      <w:r w:rsidRPr="00106029">
        <w:rPr>
          <w:sz w:val="24"/>
          <w:szCs w:val="24"/>
        </w:rPr>
        <w:t>According to Seligman, “Statistics is a science which deals with the method of collecting, classifying, presenting, comparing and interpreting the numerical data to throw light on enquiry”.</w:t>
      </w:r>
    </w:p>
    <w:p w:rsidR="00832786" w:rsidRDefault="00363DA6" w:rsidP="001E443D">
      <w:pPr>
        <w:spacing w:before="240" w:line="360" w:lineRule="auto"/>
        <w:jc w:val="both"/>
        <w:rPr>
          <w:sz w:val="24"/>
          <w:szCs w:val="24"/>
        </w:rPr>
      </w:pPr>
      <w:r w:rsidRPr="00106029">
        <w:rPr>
          <w:sz w:val="24"/>
          <w:szCs w:val="24"/>
        </w:rPr>
        <w:t xml:space="preserve">According to Horace </w:t>
      </w:r>
      <w:proofErr w:type="spellStart"/>
      <w:r w:rsidRPr="00106029">
        <w:rPr>
          <w:sz w:val="24"/>
          <w:szCs w:val="24"/>
        </w:rPr>
        <w:t>Secrist</w:t>
      </w:r>
      <w:proofErr w:type="spellEnd"/>
      <w:r w:rsidRPr="00106029">
        <w:rPr>
          <w:sz w:val="24"/>
          <w:szCs w:val="24"/>
        </w:rPr>
        <w:t xml:space="preserve">, Statistics may be defined as “an aggregate of facts affected to a marked extent by multiplicity of causes, numerically expressed, enumerated or estimated according to a </w:t>
      </w:r>
    </w:p>
    <w:p w:rsidR="00A16E4C" w:rsidRDefault="00A16E4C" w:rsidP="00A16E4C">
      <w:pPr>
        <w:shd w:val="clear" w:color="auto" w:fill="FFFFFF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A16E4C" w:rsidRPr="00D02A26" w:rsidRDefault="00A16E4C" w:rsidP="00A16E4C">
      <w:pPr>
        <w:shd w:val="clear" w:color="auto" w:fill="FFFFFF"/>
        <w:jc w:val="center"/>
        <w:rPr>
          <w:rStyle w:val="Hyperlink"/>
          <w:rFonts w:ascii="Georg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A16E4C" w:rsidRPr="00D02A26" w:rsidRDefault="00A16E4C" w:rsidP="00A16E4C">
      <w:pPr>
        <w:shd w:val="clear" w:color="auto" w:fill="FFFFFF"/>
        <w:jc w:val="center"/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</w:pPr>
      <w:proofErr w:type="spellStart"/>
      <w:r w:rsidRPr="00D02A26"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  <w:t>Manipal</w:t>
      </w:r>
      <w:proofErr w:type="spellEnd"/>
      <w:r w:rsidRPr="00D02A26"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  <w:t xml:space="preserve"> University</w:t>
      </w:r>
    </w:p>
    <w:p w:rsidR="00A16E4C" w:rsidRDefault="00A16E4C" w:rsidP="00A16E4C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222222"/>
        </w:rPr>
      </w:pPr>
    </w:p>
    <w:p w:rsidR="00A16E4C" w:rsidRDefault="00A16E4C" w:rsidP="00A16E4C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A16E4C" w:rsidRDefault="00A16E4C" w:rsidP="00A16E4C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A16E4C" w:rsidRDefault="00A16E4C" w:rsidP="00A16E4C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A16E4C" w:rsidRDefault="00A16E4C" w:rsidP="00A16E4C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A16E4C" w:rsidRDefault="00A16E4C" w:rsidP="00A16E4C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A16E4C" w:rsidRDefault="00A16E4C" w:rsidP="00A16E4C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1E443D" w:rsidRPr="00106029" w:rsidRDefault="001E443D" w:rsidP="001E443D">
      <w:pPr>
        <w:spacing w:before="240" w:line="360" w:lineRule="auto"/>
        <w:jc w:val="both"/>
        <w:rPr>
          <w:sz w:val="24"/>
          <w:szCs w:val="24"/>
        </w:rPr>
      </w:pPr>
    </w:p>
    <w:p w:rsidR="00832786" w:rsidRPr="00106029" w:rsidRDefault="00832786" w:rsidP="00106029">
      <w:pPr>
        <w:spacing w:line="360" w:lineRule="auto"/>
        <w:jc w:val="both"/>
        <w:rPr>
          <w:b/>
          <w:bCs/>
          <w:sz w:val="24"/>
          <w:szCs w:val="24"/>
        </w:rPr>
      </w:pPr>
    </w:p>
    <w:p w:rsidR="00832786" w:rsidRPr="00106029" w:rsidRDefault="00832786" w:rsidP="00106029">
      <w:pPr>
        <w:spacing w:before="240" w:line="360" w:lineRule="auto"/>
        <w:jc w:val="both"/>
        <w:rPr>
          <w:b/>
          <w:bCs/>
          <w:sz w:val="24"/>
          <w:szCs w:val="24"/>
        </w:rPr>
      </w:pPr>
      <w:proofErr w:type="gramStart"/>
      <w:r w:rsidRPr="00106029">
        <w:rPr>
          <w:b/>
          <w:bCs/>
          <w:sz w:val="24"/>
          <w:szCs w:val="24"/>
        </w:rPr>
        <w:t xml:space="preserve">Question 2 </w:t>
      </w:r>
      <w:r w:rsidRPr="00106029">
        <w:rPr>
          <w:b/>
          <w:sz w:val="24"/>
          <w:szCs w:val="24"/>
        </w:rPr>
        <w:t>Define statistical survey.</w:t>
      </w:r>
      <w:proofErr w:type="gramEnd"/>
      <w:r w:rsidRPr="00106029">
        <w:rPr>
          <w:b/>
          <w:sz w:val="24"/>
          <w:szCs w:val="24"/>
        </w:rPr>
        <w:t xml:space="preserve"> Explain different methods of data collection.</w:t>
      </w:r>
    </w:p>
    <w:p w:rsidR="00363DA6" w:rsidRPr="00106029" w:rsidRDefault="00832786" w:rsidP="00106029">
      <w:pPr>
        <w:spacing w:before="240" w:line="360" w:lineRule="auto"/>
        <w:jc w:val="both"/>
        <w:rPr>
          <w:b/>
          <w:bCs/>
          <w:sz w:val="24"/>
          <w:szCs w:val="24"/>
        </w:rPr>
      </w:pPr>
      <w:r w:rsidRPr="00106029">
        <w:rPr>
          <w:b/>
          <w:bCs/>
          <w:sz w:val="24"/>
          <w:szCs w:val="24"/>
        </w:rPr>
        <w:t>Answer-</w:t>
      </w:r>
      <w:r w:rsidR="00363DA6" w:rsidRPr="00106029">
        <w:rPr>
          <w:b/>
          <w:bCs/>
          <w:sz w:val="24"/>
          <w:szCs w:val="24"/>
        </w:rPr>
        <w:t xml:space="preserve"> Definition of Statistical Survey</w:t>
      </w:r>
    </w:p>
    <w:p w:rsidR="001E443D" w:rsidRDefault="00363DA6" w:rsidP="001E443D">
      <w:pPr>
        <w:spacing w:before="240" w:line="360" w:lineRule="auto"/>
        <w:jc w:val="both"/>
        <w:rPr>
          <w:sz w:val="24"/>
          <w:szCs w:val="24"/>
        </w:rPr>
      </w:pPr>
      <w:r w:rsidRPr="00106029">
        <w:rPr>
          <w:sz w:val="24"/>
          <w:szCs w:val="24"/>
        </w:rPr>
        <w:t xml:space="preserve">A Statistical Survey is a scientific process of collection and analysis of numerical data. Statistical surveys are used to collect information about units in a population and it involves asking questions to individuals. Surveys of human populations are common in government, health, social science and </w:t>
      </w:r>
    </w:p>
    <w:p w:rsidR="001E443D" w:rsidRPr="00106029" w:rsidRDefault="001E443D" w:rsidP="001E443D">
      <w:pPr>
        <w:spacing w:before="240" w:line="360" w:lineRule="auto"/>
        <w:jc w:val="both"/>
        <w:rPr>
          <w:sz w:val="24"/>
          <w:szCs w:val="24"/>
        </w:rPr>
      </w:pPr>
    </w:p>
    <w:p w:rsidR="00832786" w:rsidRPr="00106029" w:rsidRDefault="00832786" w:rsidP="00106029">
      <w:pPr>
        <w:spacing w:before="240" w:line="360" w:lineRule="auto"/>
        <w:jc w:val="both"/>
        <w:rPr>
          <w:b/>
          <w:bCs/>
          <w:sz w:val="24"/>
          <w:szCs w:val="24"/>
        </w:rPr>
      </w:pPr>
    </w:p>
    <w:p w:rsidR="00832786" w:rsidRPr="00106029" w:rsidRDefault="00832786" w:rsidP="00106029">
      <w:pPr>
        <w:spacing w:before="240" w:line="360" w:lineRule="auto"/>
        <w:jc w:val="both"/>
        <w:rPr>
          <w:b/>
          <w:bCs/>
          <w:sz w:val="24"/>
          <w:szCs w:val="24"/>
        </w:rPr>
      </w:pPr>
      <w:proofErr w:type="gramStart"/>
      <w:r w:rsidRPr="00106029">
        <w:rPr>
          <w:b/>
          <w:bCs/>
          <w:sz w:val="24"/>
          <w:szCs w:val="24"/>
        </w:rPr>
        <w:t>Question 3</w:t>
      </w:r>
      <w:r w:rsidR="001E443D">
        <w:rPr>
          <w:b/>
          <w:bCs/>
          <w:sz w:val="24"/>
          <w:szCs w:val="24"/>
        </w:rPr>
        <w:t>.</w:t>
      </w:r>
      <w:proofErr w:type="gramEnd"/>
      <w:r w:rsidRPr="00106029">
        <w:rPr>
          <w:b/>
          <w:bCs/>
          <w:sz w:val="24"/>
          <w:szCs w:val="24"/>
        </w:rPr>
        <w:t xml:space="preserve"> </w:t>
      </w:r>
      <w:r w:rsidRPr="00106029">
        <w:rPr>
          <w:b/>
          <w:sz w:val="24"/>
          <w:szCs w:val="24"/>
        </w:rPr>
        <w:t>Explain different types of sampling techniques.</w:t>
      </w:r>
    </w:p>
    <w:p w:rsidR="00CA785D" w:rsidRPr="00106029" w:rsidRDefault="00832786" w:rsidP="00106029">
      <w:pPr>
        <w:spacing w:before="240" w:line="360" w:lineRule="auto"/>
        <w:jc w:val="both"/>
        <w:rPr>
          <w:sz w:val="24"/>
          <w:szCs w:val="24"/>
        </w:rPr>
      </w:pPr>
      <w:r w:rsidRPr="00106029">
        <w:rPr>
          <w:b/>
          <w:bCs/>
          <w:sz w:val="24"/>
          <w:szCs w:val="24"/>
        </w:rPr>
        <w:t xml:space="preserve">Answer- </w:t>
      </w:r>
      <w:r w:rsidR="00B3008C" w:rsidRPr="00106029">
        <w:rPr>
          <w:sz w:val="24"/>
          <w:szCs w:val="24"/>
        </w:rPr>
        <w:t xml:space="preserve">By choosing a </w:t>
      </w:r>
      <w:r w:rsidR="00CA785D" w:rsidRPr="00106029">
        <w:rPr>
          <w:sz w:val="24"/>
          <w:szCs w:val="24"/>
        </w:rPr>
        <w:t xml:space="preserve">sample technique carefully, errors can be </w:t>
      </w:r>
      <w:proofErr w:type="spellStart"/>
      <w:r w:rsidR="00CA785D" w:rsidRPr="00106029">
        <w:rPr>
          <w:sz w:val="24"/>
          <w:szCs w:val="24"/>
        </w:rPr>
        <w:t>minimised</w:t>
      </w:r>
      <w:proofErr w:type="spellEnd"/>
      <w:r w:rsidR="00CA785D" w:rsidRPr="00106029">
        <w:rPr>
          <w:sz w:val="24"/>
          <w:szCs w:val="24"/>
        </w:rPr>
        <w:t>. Let us take a look at</w:t>
      </w:r>
      <w:r w:rsidR="00B3008C" w:rsidRPr="00106029">
        <w:rPr>
          <w:sz w:val="24"/>
          <w:szCs w:val="24"/>
        </w:rPr>
        <w:t xml:space="preserve"> </w:t>
      </w:r>
      <w:r w:rsidR="00CA785D" w:rsidRPr="00106029">
        <w:rPr>
          <w:sz w:val="24"/>
          <w:szCs w:val="24"/>
        </w:rPr>
        <w:t>the different techniques available. The sampling techniques may be broadly</w:t>
      </w:r>
      <w:r w:rsidR="00B3008C" w:rsidRPr="00106029">
        <w:rPr>
          <w:sz w:val="24"/>
          <w:szCs w:val="24"/>
        </w:rPr>
        <w:t xml:space="preserve"> </w:t>
      </w:r>
      <w:r w:rsidR="00CA785D" w:rsidRPr="00106029">
        <w:rPr>
          <w:sz w:val="24"/>
          <w:szCs w:val="24"/>
        </w:rPr>
        <w:t>classified into the following categories:</w:t>
      </w:r>
    </w:p>
    <w:p w:rsidR="00CA785D" w:rsidRPr="00106029" w:rsidRDefault="00CA785D" w:rsidP="00106029">
      <w:pPr>
        <w:spacing w:before="240" w:line="360" w:lineRule="auto"/>
        <w:jc w:val="both"/>
        <w:rPr>
          <w:sz w:val="24"/>
          <w:szCs w:val="24"/>
        </w:rPr>
      </w:pPr>
      <w:proofErr w:type="spellStart"/>
      <w:r w:rsidRPr="00106029">
        <w:rPr>
          <w:sz w:val="24"/>
          <w:szCs w:val="24"/>
        </w:rPr>
        <w:t>i</w:t>
      </w:r>
      <w:proofErr w:type="spellEnd"/>
      <w:r w:rsidRPr="00106029">
        <w:rPr>
          <w:sz w:val="24"/>
          <w:szCs w:val="24"/>
        </w:rPr>
        <w:t>) Probability sampling</w:t>
      </w:r>
    </w:p>
    <w:p w:rsidR="00832786" w:rsidRPr="00106029" w:rsidRDefault="00CA785D" w:rsidP="00106029">
      <w:pPr>
        <w:spacing w:before="240" w:line="360" w:lineRule="auto"/>
        <w:jc w:val="both"/>
        <w:rPr>
          <w:sz w:val="24"/>
          <w:szCs w:val="24"/>
        </w:rPr>
      </w:pPr>
      <w:r w:rsidRPr="00106029">
        <w:rPr>
          <w:sz w:val="24"/>
          <w:szCs w:val="24"/>
        </w:rPr>
        <w:t>ii) Non-probability sampling</w:t>
      </w:r>
    </w:p>
    <w:p w:rsidR="007E50E4" w:rsidRPr="00106029" w:rsidRDefault="007E50E4" w:rsidP="00106029">
      <w:pPr>
        <w:spacing w:before="240" w:line="360" w:lineRule="auto"/>
        <w:jc w:val="both"/>
        <w:rPr>
          <w:sz w:val="24"/>
          <w:szCs w:val="24"/>
        </w:rPr>
      </w:pPr>
    </w:p>
    <w:sectPr w:rsidR="007E50E4" w:rsidRPr="00106029" w:rsidSect="00963DBC">
      <w:type w:val="continuous"/>
      <w:pgSz w:w="12240" w:h="15840"/>
      <w:pgMar w:top="660" w:right="990" w:bottom="280" w:left="117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0A17FC"/>
    <w:multiLevelType w:val="hybridMultilevel"/>
    <w:tmpl w:val="47D08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A26CD6"/>
    <w:multiLevelType w:val="hybridMultilevel"/>
    <w:tmpl w:val="DA188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A544E1"/>
    <w:multiLevelType w:val="hybridMultilevel"/>
    <w:tmpl w:val="9D0C7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2C7BDD"/>
    <w:multiLevelType w:val="hybridMultilevel"/>
    <w:tmpl w:val="926E1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1E70628"/>
    <w:multiLevelType w:val="hybridMultilevel"/>
    <w:tmpl w:val="46E08570"/>
    <w:lvl w:ilvl="0" w:tplc="B34AAF14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4C41E4E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03B81AEE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646E61D4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914448D8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FCC841DC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20CEC21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26643466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759C77CE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AwMTY3MzEztTC2MDVV0lEKTi0uzszPAykwrAUAyaJEuSwAAAA="/>
  </w:docVars>
  <w:rsids>
    <w:rsidRoot w:val="0024236E"/>
    <w:rsid w:val="00106029"/>
    <w:rsid w:val="001E443D"/>
    <w:rsid w:val="0024236E"/>
    <w:rsid w:val="00363DA6"/>
    <w:rsid w:val="007E50E4"/>
    <w:rsid w:val="00832786"/>
    <w:rsid w:val="00890663"/>
    <w:rsid w:val="00963DBC"/>
    <w:rsid w:val="009A2DAD"/>
    <w:rsid w:val="00A16E4C"/>
    <w:rsid w:val="00B3008C"/>
    <w:rsid w:val="00C03EC6"/>
    <w:rsid w:val="00CA785D"/>
    <w:rsid w:val="00D573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4236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4236E"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rsid w:val="0024236E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24236E"/>
    <w:pPr>
      <w:spacing w:before="5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24236E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27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78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16E4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User</cp:lastModifiedBy>
  <cp:revision>7</cp:revision>
  <dcterms:created xsi:type="dcterms:W3CDTF">2021-07-03T17:44:00Z</dcterms:created>
  <dcterms:modified xsi:type="dcterms:W3CDTF">2021-07-0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7-03T00:00:00Z</vt:filetime>
  </property>
</Properties>
</file>